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30</w:t>
      </w:r>
      <w:r>
        <w:t xml:space="preserve"> </w:t>
      </w:r>
      <w:r>
        <w:t xml:space="preserve">06:16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aa317b9f3d54222a7e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30T06:16:14Z</dcterms:created>
  <dcterms:modified xsi:type="dcterms:W3CDTF">2023-10-30T06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30 06:16:00</vt:lpwstr>
  </property>
</Properties>
</file>